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3909D" w14:textId="7859ED64" w:rsidR="00DB67FC" w:rsidRPr="009F77AD" w:rsidRDefault="009F77AD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Assets required</w:t>
      </w:r>
    </w:p>
    <w:p w14:paraId="7C718697" w14:textId="3341537A" w:rsidR="009F77AD" w:rsidRDefault="009F77AD" w:rsidP="00DB67FC">
      <w:r w:rsidRPr="009F77AD">
        <w:rPr>
          <w:b/>
          <w:bCs/>
        </w:rPr>
        <w:t>Music</w:t>
      </w:r>
      <w:r>
        <w:t>: _Home_, _Forest_, _Babbleblub_, _Gribblewitch_, _Worry_,</w:t>
      </w:r>
      <w:r w:rsidR="00FD5B10">
        <w:t xml:space="preserve"> _Hope_</w:t>
      </w:r>
    </w:p>
    <w:p w14:paraId="78216981" w14:textId="4833E0B2" w:rsidR="007830D8" w:rsidRDefault="007830D8" w:rsidP="00DB67FC">
      <w:r w:rsidRPr="007830D8">
        <w:rPr>
          <w:b/>
          <w:bCs/>
        </w:rPr>
        <w:t>Background Scenes</w:t>
      </w:r>
      <w:r>
        <w:t>: Home, Town, Forest, Gribble Witch Home, Ritual site.</w:t>
      </w:r>
    </w:p>
    <w:p w14:paraId="6123E5EB" w14:textId="3B4C4C9F" w:rsidR="003C268A" w:rsidRDefault="003C268A" w:rsidP="00DB67FC">
      <w:pPr>
        <w:pBdr>
          <w:bottom w:val="single" w:sz="6" w:space="1" w:color="auto"/>
        </w:pBdr>
      </w:pPr>
      <w:r w:rsidRPr="003C268A">
        <w:rPr>
          <w:b/>
          <w:bCs/>
        </w:rPr>
        <w:t>Character Profiles:</w:t>
      </w:r>
      <w:r>
        <w:rPr>
          <w:b/>
          <w:bCs/>
        </w:rPr>
        <w:t xml:space="preserve"> </w:t>
      </w:r>
      <w:r>
        <w:t>Wendy, Pookii, Teddy, Greta, Babbleblub, Great Demon</w:t>
      </w:r>
    </w:p>
    <w:p w14:paraId="79243D02" w14:textId="77777777" w:rsidR="003C268A" w:rsidRDefault="003C268A" w:rsidP="00DB67FC">
      <w:pPr>
        <w:pBdr>
          <w:bottom w:val="single" w:sz="6" w:space="1" w:color="auto"/>
        </w:pBdr>
      </w:pPr>
    </w:p>
    <w:p w14:paraId="45642E52" w14:textId="77777777" w:rsidR="003C268A" w:rsidRPr="003C268A" w:rsidRDefault="003C268A" w:rsidP="00DB67FC"/>
    <w:p w14:paraId="705F8C4E" w14:textId="3159D169" w:rsidR="00DB67FC" w:rsidRPr="009F77AD" w:rsidRDefault="00DB67FC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1 – Home</w:t>
      </w:r>
    </w:p>
    <w:p w14:paraId="0D00EC80" w14:textId="0A41BD43" w:rsidR="00897FE8" w:rsidRDefault="00897FE8" w:rsidP="00DB67FC">
      <w:r>
        <w:t>Keywords: Warm, comforting, cosy, firelight, safe</w:t>
      </w:r>
    </w:p>
    <w:p w14:paraId="69FF847A" w14:textId="10AC69E7" w:rsidR="00897FE8" w:rsidRDefault="00897FE8" w:rsidP="00DB67FC">
      <w:r>
        <w:t xml:space="preserve">Music - </w:t>
      </w:r>
      <w:r w:rsidR="000366DA">
        <w:t>_</w:t>
      </w:r>
      <w:r>
        <w:t>Home</w:t>
      </w:r>
      <w:r w:rsidR="000366DA">
        <w:t>_</w:t>
      </w:r>
    </w:p>
    <w:p w14:paraId="1217EB83" w14:textId="746DC4F3" w:rsidR="007830D8" w:rsidRPr="007830D8" w:rsidRDefault="007830D8" w:rsidP="00DB67FC">
      <w:pPr>
        <w:rPr>
          <w:b/>
          <w:bCs/>
        </w:rPr>
      </w:pPr>
      <w:r w:rsidRPr="007830D8">
        <w:rPr>
          <w:b/>
          <w:bCs/>
        </w:rPr>
        <w:t>Drawing: +</w:t>
      </w:r>
      <w:r>
        <w:rPr>
          <w:b/>
          <w:bCs/>
        </w:rPr>
        <w:t>Image of home with Wendy tucked into bed</w:t>
      </w:r>
      <w:r w:rsidRPr="007830D8">
        <w:rPr>
          <w:b/>
          <w:bCs/>
        </w:rPr>
        <w:t>+</w:t>
      </w:r>
    </w:p>
    <w:p w14:paraId="1C969229" w14:textId="7DE69610" w:rsidR="00DB67FC" w:rsidRDefault="00DB67FC" w:rsidP="00DB67FC">
      <w:r>
        <w:t xml:space="preserve">The setting is a warm and cosy bedroom. A LIT CANDLE casts a warm glow around the room. WENDY is tucked in bed with TEDDY. </w:t>
      </w:r>
      <w:r w:rsidR="00897FE8">
        <w:t>POOKII</w:t>
      </w:r>
      <w:r>
        <w:t xml:space="preserve"> sits by the window licking his paw.</w:t>
      </w:r>
    </w:p>
    <w:p w14:paraId="5771F241" w14:textId="5D5AE40E" w:rsidR="00DB67FC" w:rsidRDefault="00897FE8" w:rsidP="00DB67FC">
      <w:r>
        <w:t>*Dialogue with her wishing TEDDY and POOKII a good night*</w:t>
      </w:r>
    </w:p>
    <w:p w14:paraId="4D5EC456" w14:textId="05FA60AE" w:rsidR="00897FE8" w:rsidRDefault="00897FE8" w:rsidP="00DB67FC">
      <w:r>
        <w:t xml:space="preserve">*Scene fades to </w:t>
      </w:r>
      <w:r w:rsidR="00DB67FC">
        <w:t>black</w:t>
      </w:r>
      <w:r>
        <w:t>*</w:t>
      </w:r>
    </w:p>
    <w:p w14:paraId="47C04A71" w14:textId="61AC7B6A" w:rsidR="00DB67FC" w:rsidRDefault="00897FE8" w:rsidP="00DB67FC">
      <w:r>
        <w:t>*</w:t>
      </w:r>
      <w:r w:rsidR="00DB67FC">
        <w:t>A gust of wind sounds in the darkness.</w:t>
      </w:r>
      <w:r>
        <w:t>*</w:t>
      </w:r>
    </w:p>
    <w:p w14:paraId="2479DE9F" w14:textId="77777777" w:rsidR="003C268A" w:rsidRDefault="003C268A" w:rsidP="00DB67FC">
      <w:pPr>
        <w:pBdr>
          <w:bottom w:val="single" w:sz="6" w:space="1" w:color="auto"/>
        </w:pBdr>
        <w:rPr>
          <w:b/>
          <w:bCs/>
        </w:rPr>
      </w:pPr>
    </w:p>
    <w:p w14:paraId="2AEA9D4A" w14:textId="77777777" w:rsidR="003C268A" w:rsidRDefault="003C268A" w:rsidP="00DB67FC">
      <w:pPr>
        <w:rPr>
          <w:b/>
          <w:bCs/>
        </w:rPr>
      </w:pPr>
    </w:p>
    <w:p w14:paraId="7EC325F3" w14:textId="0D8967A6" w:rsidR="00897FE8" w:rsidRPr="009F77AD" w:rsidRDefault="00897FE8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2 – Pookii is Gone</w:t>
      </w:r>
    </w:p>
    <w:p w14:paraId="09BB0738" w14:textId="2627B64E" w:rsidR="00897FE8" w:rsidRDefault="00897FE8" w:rsidP="00DB67FC">
      <w:r>
        <w:t xml:space="preserve">Keywords: Worrisome, concern, darkness, ambiguous, </w:t>
      </w:r>
      <w:r w:rsidR="000366DA">
        <w:t>moonlight</w:t>
      </w:r>
    </w:p>
    <w:p w14:paraId="035D953B" w14:textId="25D0C261" w:rsidR="00897FE8" w:rsidRDefault="00897FE8" w:rsidP="00DB67FC">
      <w:r>
        <w:t xml:space="preserve">Music - </w:t>
      </w:r>
      <w:r w:rsidR="000366DA">
        <w:t>_</w:t>
      </w:r>
      <w:r>
        <w:t>Worry</w:t>
      </w:r>
      <w:r w:rsidR="000366DA">
        <w:t>_</w:t>
      </w:r>
    </w:p>
    <w:p w14:paraId="36F4B17C" w14:textId="43D2D17A" w:rsidR="00DB67FC" w:rsidRDefault="00DB67FC" w:rsidP="00DB67FC">
      <w:r>
        <w:t>The scene returns to WENDY waking up</w:t>
      </w:r>
      <w:r w:rsidR="00897FE8">
        <w:t xml:space="preserve"> to a dark room. The CANDLE is EXTINGUISHED and the CANDLE WICK is SMOKING. The WINDOW is open</w:t>
      </w:r>
      <w:r>
        <w:t xml:space="preserve">. You can hear the faint </w:t>
      </w:r>
      <w:r w:rsidR="00897FE8">
        <w:t>sound of WIND blowing. The MOON shining through the WINDOW is the only light we see.</w:t>
      </w:r>
    </w:p>
    <w:p w14:paraId="6449B31E" w14:textId="72AF77A6" w:rsidR="00DB67FC" w:rsidRDefault="00897FE8" w:rsidP="00DB67FC">
      <w:r>
        <w:t>*Dialogue of WENDY waking up, talking to TEDDY and realising POOKII is missing*</w:t>
      </w:r>
    </w:p>
    <w:p w14:paraId="7A697444" w14:textId="4286255A" w:rsidR="00DB67FC" w:rsidRDefault="00897FE8" w:rsidP="00DB67FC">
      <w:r>
        <w:t xml:space="preserve">WENDY gets out of BED, she then </w:t>
      </w:r>
      <w:r w:rsidR="00B220D0">
        <w:t xml:space="preserve">picks up POOKII and </w:t>
      </w:r>
      <w:r>
        <w:t>must make her way out the open window</w:t>
      </w:r>
      <w:r w:rsidR="00B220D0">
        <w:t>.</w:t>
      </w:r>
    </w:p>
    <w:p w14:paraId="5BB8E3DF" w14:textId="05A0D6A9" w:rsidR="00B220D0" w:rsidRDefault="00B220D0" w:rsidP="00B220D0">
      <w:pPr>
        <w:pBdr>
          <w:bottom w:val="single" w:sz="6" w:space="1" w:color="auto"/>
        </w:pBdr>
        <w:rPr>
          <w:b/>
          <w:bCs/>
        </w:rPr>
      </w:pPr>
    </w:p>
    <w:p w14:paraId="2A9F7307" w14:textId="77777777" w:rsidR="003C268A" w:rsidRDefault="003C268A" w:rsidP="00B220D0">
      <w:pPr>
        <w:rPr>
          <w:b/>
          <w:bCs/>
        </w:rPr>
      </w:pPr>
    </w:p>
    <w:p w14:paraId="3858DB7D" w14:textId="507D367F" w:rsidR="00B220D0" w:rsidRPr="009F77AD" w:rsidRDefault="00B220D0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3 – Walking the Streets</w:t>
      </w:r>
    </w:p>
    <w:p w14:paraId="43E91F74" w14:textId="20033BB9" w:rsidR="00B220D0" w:rsidRDefault="00B220D0" w:rsidP="00B220D0">
      <w:r>
        <w:lastRenderedPageBreak/>
        <w:t xml:space="preserve">Keywords: concern, darkness, ambiguous, </w:t>
      </w:r>
      <w:r w:rsidR="000366DA">
        <w:t>moonlight, exploring</w:t>
      </w:r>
    </w:p>
    <w:p w14:paraId="61688532" w14:textId="63F13A83" w:rsidR="00B220D0" w:rsidRDefault="00B220D0" w:rsidP="00B220D0">
      <w:r>
        <w:t>Music</w:t>
      </w:r>
      <w:r w:rsidR="000366DA">
        <w:t>:</w:t>
      </w:r>
      <w:r>
        <w:t xml:space="preserve"> </w:t>
      </w:r>
      <w:r w:rsidR="000366DA">
        <w:t>_</w:t>
      </w:r>
      <w:r>
        <w:t>Worry</w:t>
      </w:r>
      <w:r w:rsidR="000366DA">
        <w:t>_</w:t>
      </w:r>
    </w:p>
    <w:p w14:paraId="23883368" w14:textId="4CBC9273" w:rsidR="00897FE8" w:rsidRDefault="00B220D0" w:rsidP="00DB67FC">
      <w:r>
        <w:t xml:space="preserve">WENDY leaves her home and must </w:t>
      </w:r>
      <w:r w:rsidR="000366DA">
        <w:t xml:space="preserve">navigate the DARK STREETS. Shadows loom over her as she patters along in the MOONLIGHT, calling out for POOKII. </w:t>
      </w:r>
    </w:p>
    <w:p w14:paraId="00C74472" w14:textId="087275A6" w:rsidR="00B220D0" w:rsidRDefault="000366DA" w:rsidP="00DB67FC">
      <w:r>
        <w:t>*A witch silhouette flies over the MOON*</w:t>
      </w:r>
    </w:p>
    <w:p w14:paraId="713040A1" w14:textId="3754C8B8" w:rsidR="00897FE8" w:rsidRDefault="000366DA" w:rsidP="00DB67FC">
      <w:r>
        <w:t>*Occasional dialogue of looking for POOKII*</w:t>
      </w:r>
    </w:p>
    <w:p w14:paraId="35BA7024" w14:textId="420CA092" w:rsidR="000366DA" w:rsidRDefault="000366DA" w:rsidP="000366DA">
      <w:pPr>
        <w:pBdr>
          <w:bottom w:val="single" w:sz="6" w:space="1" w:color="auto"/>
        </w:pBdr>
        <w:rPr>
          <w:b/>
          <w:bCs/>
        </w:rPr>
      </w:pPr>
    </w:p>
    <w:p w14:paraId="6795DCCF" w14:textId="77777777" w:rsidR="003C268A" w:rsidRDefault="003C268A" w:rsidP="000366DA">
      <w:pPr>
        <w:rPr>
          <w:b/>
          <w:bCs/>
        </w:rPr>
      </w:pPr>
    </w:p>
    <w:p w14:paraId="6F8D7A8E" w14:textId="7223C451" w:rsidR="000366DA" w:rsidRPr="009F77AD" w:rsidRDefault="000366DA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="00A01E0C">
        <w:rPr>
          <w:b/>
          <w:bCs/>
          <w:u w:val="single"/>
        </w:rPr>
        <w:t>4</w:t>
      </w:r>
      <w:r w:rsidRPr="009F77AD">
        <w:rPr>
          <w:b/>
          <w:bCs/>
          <w:u w:val="single"/>
        </w:rPr>
        <w:t xml:space="preserve"> – Meeting Babbleblub</w:t>
      </w:r>
    </w:p>
    <w:p w14:paraId="21A38962" w14:textId="1F8130B4" w:rsidR="000366DA" w:rsidRDefault="000366DA" w:rsidP="000366DA">
      <w:r>
        <w:t>Keywords: darkness, ambiguous, moonlight, forest, hope,</w:t>
      </w:r>
    </w:p>
    <w:p w14:paraId="19DA2861" w14:textId="252E2BE7" w:rsidR="000366DA" w:rsidRDefault="000366DA" w:rsidP="000366DA">
      <w:r>
        <w:t>Music: _Hope_</w:t>
      </w:r>
    </w:p>
    <w:p w14:paraId="4D167D9F" w14:textId="77777777" w:rsidR="000366DA" w:rsidRDefault="000366DA" w:rsidP="00DB67FC">
      <w:r>
        <w:t xml:space="preserve">WENDY comes to the FOREST EDGE. In the darkness between the tree trunks she sees a pair of bright GLOWING EYES. “POOKII!” she calls out, believing she’s found her cat. </w:t>
      </w:r>
    </w:p>
    <w:p w14:paraId="4FEA4307" w14:textId="4A01EF14" w:rsidR="000366DA" w:rsidRDefault="00624DAB" w:rsidP="00DB67FC">
      <w:r>
        <w:t>Music</w:t>
      </w:r>
      <w:r w:rsidR="000366DA">
        <w:t>: _Babbleblub_</w:t>
      </w:r>
    </w:p>
    <w:p w14:paraId="36EE0A6A" w14:textId="72DE297B" w:rsidR="00897FE8" w:rsidRDefault="000366DA" w:rsidP="00DB67FC">
      <w:r>
        <w:t>Then BABBLEBLUB jumps out. It was his GLOWING EYES she saw.</w:t>
      </w:r>
    </w:p>
    <w:p w14:paraId="096A5429" w14:textId="4EDA387C" w:rsidR="00897FE8" w:rsidRDefault="000366DA" w:rsidP="00DB67FC">
      <w:r>
        <w:t>*Dialogue where Babbleblub laughs and tells WENDY that he has kidnapped POOKII (Maybe we hear POOKII meow from within a bag)*</w:t>
      </w:r>
    </w:p>
    <w:p w14:paraId="4BE79F1A" w14:textId="2F43C9A6" w:rsidR="000366DA" w:rsidRDefault="000366DA" w:rsidP="00DB67FC">
      <w:r>
        <w:t>BABBLEBLUB escapes into the FOREST.</w:t>
      </w:r>
    </w:p>
    <w:p w14:paraId="569BBEB1" w14:textId="763470D5" w:rsidR="000366DA" w:rsidRDefault="000366DA" w:rsidP="00DB67FC">
      <w:r>
        <w:t xml:space="preserve">WENDY speaks to TEDDY and then chases after </w:t>
      </w:r>
      <w:r w:rsidR="00C25759">
        <w:t>POOKII and BABBLEBLUB.</w:t>
      </w:r>
    </w:p>
    <w:p w14:paraId="3466459F" w14:textId="7B44D154" w:rsidR="00C25759" w:rsidRDefault="00C25759" w:rsidP="00C25759">
      <w:pPr>
        <w:pBdr>
          <w:bottom w:val="single" w:sz="6" w:space="1" w:color="auto"/>
        </w:pBdr>
        <w:rPr>
          <w:b/>
          <w:bCs/>
        </w:rPr>
      </w:pPr>
    </w:p>
    <w:p w14:paraId="7EC5B7EE" w14:textId="77777777" w:rsidR="003C268A" w:rsidRDefault="003C268A" w:rsidP="00C25759">
      <w:pPr>
        <w:rPr>
          <w:b/>
          <w:bCs/>
        </w:rPr>
      </w:pPr>
    </w:p>
    <w:p w14:paraId="27A5F88C" w14:textId="665521FD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="007D3267">
        <w:rPr>
          <w:b/>
          <w:bCs/>
          <w:u w:val="single"/>
        </w:rPr>
        <w:t>5</w:t>
      </w:r>
      <w:r w:rsidRPr="009F77AD">
        <w:rPr>
          <w:b/>
          <w:bCs/>
          <w:u w:val="single"/>
        </w:rPr>
        <w:t xml:space="preserve"> – The Gribble Wood</w:t>
      </w:r>
    </w:p>
    <w:p w14:paraId="253CCA29" w14:textId="248DCED3" w:rsidR="00C25759" w:rsidRDefault="00C25759" w:rsidP="00C25759">
      <w:r>
        <w:t xml:space="preserve">Keywords: shadows, scary, forest, nature, </w:t>
      </w:r>
    </w:p>
    <w:p w14:paraId="28243C52" w14:textId="23D0FB18" w:rsidR="00C25759" w:rsidRDefault="00C25759" w:rsidP="00C25759">
      <w:r>
        <w:t>Music: _Forest</w:t>
      </w:r>
      <w:r w:rsidR="00624DAB">
        <w:t>_</w:t>
      </w:r>
    </w:p>
    <w:p w14:paraId="22C01A52" w14:textId="77777777" w:rsidR="00624DAB" w:rsidRDefault="00C25759" w:rsidP="00DB67FC">
      <w:r>
        <w:t xml:space="preserve">WENDY must navigate her way through the Gribble Wood, avoiding frogs. </w:t>
      </w:r>
    </w:p>
    <w:p w14:paraId="2F348209" w14:textId="46D374F4" w:rsidR="00624DAB" w:rsidRPr="007830D8" w:rsidRDefault="00624DAB" w:rsidP="00DB67FC">
      <w:pPr>
        <w:rPr>
          <w:b/>
          <w:bCs/>
        </w:rPr>
      </w:pPr>
      <w:r w:rsidRPr="007830D8">
        <w:rPr>
          <w:b/>
          <w:bCs/>
        </w:rPr>
        <w:t>Music: _Babbleblub_</w:t>
      </w:r>
    </w:p>
    <w:p w14:paraId="0A1261E1" w14:textId="3EBE8D03" w:rsidR="00C25759" w:rsidRDefault="00C25759" w:rsidP="00DB67FC">
      <w:r>
        <w:t>Suddenly BABBLEBLUB appears and laughs at her.</w:t>
      </w:r>
    </w:p>
    <w:p w14:paraId="6823A1CA" w14:textId="26BCF452" w:rsidR="00C25759" w:rsidRDefault="00C25759" w:rsidP="00DB67FC">
      <w:r>
        <w:t>*BABBLEBLUB taunts WENDY*</w:t>
      </w:r>
    </w:p>
    <w:p w14:paraId="39F5A7EF" w14:textId="3B2F19DB" w:rsidR="00C25759" w:rsidRDefault="00C25759" w:rsidP="00DB67FC">
      <w:r>
        <w:lastRenderedPageBreak/>
        <w:t>Babbleblub sprinkles a magic red powder on the frogs, turning them into red DEMON FROGS. If WENDY touches a DEMON FROG, it will DAMAGER her.</w:t>
      </w:r>
    </w:p>
    <w:p w14:paraId="32C734C9" w14:textId="4029E2A5" w:rsidR="00C25759" w:rsidRPr="007830D8" w:rsidRDefault="00624DAB" w:rsidP="00DB67FC">
      <w:pPr>
        <w:rPr>
          <w:b/>
          <w:bCs/>
        </w:rPr>
      </w:pPr>
      <w:r w:rsidRPr="007830D8">
        <w:rPr>
          <w:b/>
          <w:bCs/>
        </w:rPr>
        <w:t>Music: _Forest_</w:t>
      </w:r>
    </w:p>
    <w:p w14:paraId="0BFB605D" w14:textId="38353B36" w:rsidR="00624DAB" w:rsidRDefault="00624DAB" w:rsidP="00C25759">
      <w:r>
        <w:t>WENDY makes her way until she finds GRETA the Gribble Witch’s HOME in a giant tree trunk.</w:t>
      </w:r>
    </w:p>
    <w:p w14:paraId="2636DC4B" w14:textId="77777777" w:rsidR="003C268A" w:rsidRDefault="003C268A" w:rsidP="00C25759">
      <w:pPr>
        <w:pBdr>
          <w:bottom w:val="single" w:sz="6" w:space="1" w:color="auto"/>
        </w:pBdr>
      </w:pPr>
    </w:p>
    <w:p w14:paraId="26E52C47" w14:textId="77777777" w:rsidR="003C268A" w:rsidRPr="00624DAB" w:rsidRDefault="003C268A" w:rsidP="00C25759"/>
    <w:p w14:paraId="5EC917EA" w14:textId="5736321E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="007D3267">
        <w:rPr>
          <w:b/>
          <w:bCs/>
          <w:u w:val="single"/>
        </w:rPr>
        <w:t>6</w:t>
      </w:r>
      <w:r w:rsidRPr="009F77AD">
        <w:rPr>
          <w:b/>
          <w:bCs/>
          <w:u w:val="single"/>
        </w:rPr>
        <w:t xml:space="preserve"> – Greta the Gribble Witch</w:t>
      </w:r>
    </w:p>
    <w:p w14:paraId="63A76803" w14:textId="66DEEBFC" w:rsidR="00C25759" w:rsidRDefault="00C25759" w:rsidP="00C25759">
      <w:r>
        <w:t>Keywords: wonder, home, well lit, curiosity, fun, safe, big tree, nature, crazy</w:t>
      </w:r>
    </w:p>
    <w:p w14:paraId="284E2C88" w14:textId="38025300" w:rsidR="00C25759" w:rsidRPr="007830D8" w:rsidRDefault="00C25759" w:rsidP="00C25759">
      <w:pPr>
        <w:rPr>
          <w:b/>
          <w:bCs/>
        </w:rPr>
      </w:pPr>
      <w:r w:rsidRPr="007830D8">
        <w:rPr>
          <w:b/>
          <w:bCs/>
        </w:rPr>
        <w:t>Music: _Gribblewitch_</w:t>
      </w:r>
    </w:p>
    <w:p w14:paraId="49F3E52B" w14:textId="2FEBAAF4" w:rsidR="00865EDC" w:rsidRPr="00865EDC" w:rsidRDefault="00865EDC" w:rsidP="00DB67FC">
      <w:pPr>
        <w:rPr>
          <w:b/>
          <w:bCs/>
        </w:rPr>
      </w:pPr>
      <w:r w:rsidRPr="007830D8">
        <w:rPr>
          <w:b/>
          <w:bCs/>
        </w:rPr>
        <w:t>Drawing: +</w:t>
      </w:r>
      <w:r>
        <w:rPr>
          <w:b/>
          <w:bCs/>
        </w:rPr>
        <w:t>Image Greta’s home with Greta stirring a pot and Wendy gazing at something curious on a table</w:t>
      </w:r>
      <w:r w:rsidRPr="007830D8">
        <w:rPr>
          <w:b/>
          <w:bCs/>
        </w:rPr>
        <w:t>+</w:t>
      </w:r>
    </w:p>
    <w:p w14:paraId="49C8388B" w14:textId="4989E3C5" w:rsidR="000366DA" w:rsidRDefault="00624DAB" w:rsidP="00DB67FC">
      <w:r>
        <w:t>The HOME of GRETA THE GRIBBLE WITCH is a place of WONDER. It is a SAFE place for WENDY. GRETA is friendly but quite possibly mad, and teaches WENDY a SPELL to defend herself.</w:t>
      </w:r>
    </w:p>
    <w:p w14:paraId="7D676B29" w14:textId="1A30119C" w:rsidR="00624DAB" w:rsidRDefault="00624DAB" w:rsidP="00DB67FC">
      <w:r>
        <w:t>*Dialogue between GRETA and WENDY about teaching her a new spell*</w:t>
      </w:r>
    </w:p>
    <w:p w14:paraId="41204173" w14:textId="6CF66B42" w:rsidR="00624DAB" w:rsidRDefault="00624DAB" w:rsidP="00DB67FC">
      <w:r>
        <w:t>*Possible dialogue options for asking about things in GRETA’S home*</w:t>
      </w:r>
    </w:p>
    <w:p w14:paraId="447DA7D5" w14:textId="4F30D034" w:rsidR="00624DAB" w:rsidRDefault="00624DAB" w:rsidP="00DB67FC">
      <w:r>
        <w:t>Greta leaves to continue her journey.</w:t>
      </w:r>
    </w:p>
    <w:p w14:paraId="7C0F55EC" w14:textId="40E05A2A" w:rsidR="000366DA" w:rsidRDefault="000366DA" w:rsidP="00DB67FC">
      <w:pPr>
        <w:pBdr>
          <w:bottom w:val="single" w:sz="6" w:space="1" w:color="auto"/>
        </w:pBdr>
      </w:pPr>
    </w:p>
    <w:p w14:paraId="3144024A" w14:textId="77777777" w:rsidR="003C268A" w:rsidRDefault="003C268A" w:rsidP="00DB67FC"/>
    <w:p w14:paraId="7F28283C" w14:textId="515BB789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="007D3267">
        <w:rPr>
          <w:b/>
          <w:bCs/>
          <w:u w:val="single"/>
        </w:rPr>
        <w:t>7</w:t>
      </w:r>
      <w:r w:rsidRPr="009F77AD">
        <w:rPr>
          <w:b/>
          <w:bCs/>
          <w:u w:val="single"/>
        </w:rPr>
        <w:t xml:space="preserve"> – The </w:t>
      </w:r>
      <w:r w:rsidR="00624DAB" w:rsidRPr="009F77AD">
        <w:rPr>
          <w:b/>
          <w:bCs/>
          <w:u w:val="single"/>
        </w:rPr>
        <w:t>Final Chase</w:t>
      </w:r>
    </w:p>
    <w:p w14:paraId="429C70DF" w14:textId="79A68AFB" w:rsidR="00C25759" w:rsidRDefault="00C25759" w:rsidP="00C25759">
      <w:r>
        <w:t>Keywords: shadows, scary, forest,</w:t>
      </w:r>
      <w:r w:rsidR="00624DAB">
        <w:t xml:space="preserve"> chase</w:t>
      </w:r>
      <w:r w:rsidR="00E4589B">
        <w:t>, impending</w:t>
      </w:r>
    </w:p>
    <w:p w14:paraId="06A2E438" w14:textId="6AFA57A4" w:rsidR="00C25759" w:rsidRPr="007830D8" w:rsidRDefault="00C25759" w:rsidP="00C25759">
      <w:pPr>
        <w:rPr>
          <w:b/>
          <w:bCs/>
        </w:rPr>
      </w:pPr>
      <w:r w:rsidRPr="007830D8">
        <w:rPr>
          <w:b/>
          <w:bCs/>
        </w:rPr>
        <w:t>Music: _</w:t>
      </w:r>
      <w:r w:rsidR="00624DAB" w:rsidRPr="007830D8">
        <w:rPr>
          <w:b/>
          <w:bCs/>
        </w:rPr>
        <w:t>Forest</w:t>
      </w:r>
      <w:r w:rsidRPr="007830D8">
        <w:rPr>
          <w:b/>
          <w:bCs/>
        </w:rPr>
        <w:t>_</w:t>
      </w:r>
    </w:p>
    <w:p w14:paraId="2A83F7A7" w14:textId="4A97BD38" w:rsidR="00624DAB" w:rsidRDefault="00624DAB" w:rsidP="00C25759">
      <w:r>
        <w:t>As WENDY continues her journey, BABBLEBLUB appears.</w:t>
      </w:r>
    </w:p>
    <w:p w14:paraId="3A42F6B2" w14:textId="4C6915E8" w:rsidR="00624DAB" w:rsidRPr="007830D8" w:rsidRDefault="00624DAB" w:rsidP="00C25759">
      <w:pPr>
        <w:rPr>
          <w:b/>
          <w:bCs/>
        </w:rPr>
      </w:pPr>
      <w:r w:rsidRPr="007830D8">
        <w:rPr>
          <w:b/>
          <w:bCs/>
        </w:rPr>
        <w:t>Music: _Babbleblub_</w:t>
      </w:r>
    </w:p>
    <w:p w14:paraId="3550445E" w14:textId="21012019" w:rsidR="00624DAB" w:rsidRDefault="00624DAB" w:rsidP="00C25759">
      <w:r>
        <w:t>*Babbleblub taunts Wendy*</w:t>
      </w:r>
    </w:p>
    <w:p w14:paraId="433919C0" w14:textId="6717BA93" w:rsidR="00624DAB" w:rsidRDefault="00624DAB" w:rsidP="00C25759">
      <w:r>
        <w:t>WENDY must DEFEAT BABBLEBLUB (Mini boss battle)</w:t>
      </w:r>
    </w:p>
    <w:p w14:paraId="4D19794E" w14:textId="714EBB94" w:rsidR="00624DAB" w:rsidRDefault="00624DAB" w:rsidP="00C25759">
      <w:r>
        <w:t xml:space="preserve">*Babbleblub is defeated and flies away, but not before he </w:t>
      </w:r>
      <w:r w:rsidR="009F77AD">
        <w:t>taunts WENDY by telling her that POOKII is in big trouble</w:t>
      </w:r>
      <w:r>
        <w:t>*</w:t>
      </w:r>
    </w:p>
    <w:p w14:paraId="1F6328C1" w14:textId="6E818B6C" w:rsidR="00624DAB" w:rsidRPr="007830D8" w:rsidRDefault="00624DAB" w:rsidP="00624DAB">
      <w:pPr>
        <w:rPr>
          <w:b/>
          <w:bCs/>
        </w:rPr>
      </w:pPr>
      <w:r w:rsidRPr="007830D8">
        <w:rPr>
          <w:b/>
          <w:bCs/>
        </w:rPr>
        <w:t>Music: _Chase_</w:t>
      </w:r>
    </w:p>
    <w:p w14:paraId="12BA91F4" w14:textId="5283A576" w:rsidR="00624DAB" w:rsidRDefault="009F77AD" w:rsidP="00C25759">
      <w:r>
        <w:lastRenderedPageBreak/>
        <w:t>Wendy must navigate the increasingly difficult woods. Perhaps there are DEMONIC versions of regular obstacles. Eg. DEMON THORNBUSHES, TREES etc.</w:t>
      </w:r>
    </w:p>
    <w:p w14:paraId="631A60AA" w14:textId="19189991" w:rsidR="00624DAB" w:rsidRDefault="00624DAB" w:rsidP="00C25759">
      <w:pPr>
        <w:pBdr>
          <w:bottom w:val="single" w:sz="6" w:space="1" w:color="auto"/>
        </w:pBdr>
      </w:pPr>
    </w:p>
    <w:p w14:paraId="2E7F20F1" w14:textId="77777777" w:rsidR="003C268A" w:rsidRDefault="003C268A" w:rsidP="00C25759"/>
    <w:p w14:paraId="54A726C2" w14:textId="09696E20" w:rsidR="00C25759" w:rsidRPr="009F77AD" w:rsidRDefault="00C25759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="007D3267">
        <w:rPr>
          <w:b/>
          <w:bCs/>
          <w:u w:val="single"/>
        </w:rPr>
        <w:t>8</w:t>
      </w:r>
      <w:r w:rsidRPr="009F77AD">
        <w:rPr>
          <w:b/>
          <w:bCs/>
          <w:u w:val="single"/>
        </w:rPr>
        <w:t xml:space="preserve"> – </w:t>
      </w:r>
      <w:r w:rsidR="003C268A">
        <w:rPr>
          <w:b/>
          <w:bCs/>
          <w:u w:val="single"/>
        </w:rPr>
        <w:t>The Great Demon</w:t>
      </w:r>
    </w:p>
    <w:p w14:paraId="2B86B5AC" w14:textId="06437FE8" w:rsidR="00C25759" w:rsidRDefault="00C25759" w:rsidP="00C25759">
      <w:r>
        <w:t xml:space="preserve">Keywords: </w:t>
      </w:r>
      <w:r w:rsidR="009F77AD">
        <w:t xml:space="preserve">ritual, scary, demonic, comical boss, </w:t>
      </w:r>
      <w:r w:rsidR="00E4589B">
        <w:t>danger</w:t>
      </w:r>
    </w:p>
    <w:p w14:paraId="5D31DE49" w14:textId="3B61120F" w:rsidR="009F77AD" w:rsidRPr="007830D8" w:rsidRDefault="00C25759" w:rsidP="00C25759">
      <w:pPr>
        <w:rPr>
          <w:b/>
          <w:bCs/>
        </w:rPr>
      </w:pPr>
      <w:r w:rsidRPr="007830D8">
        <w:rPr>
          <w:b/>
          <w:bCs/>
        </w:rPr>
        <w:t xml:space="preserve">Music: </w:t>
      </w:r>
      <w:r w:rsidR="009F77AD" w:rsidRPr="007830D8">
        <w:rPr>
          <w:b/>
          <w:bCs/>
        </w:rPr>
        <w:t>_Babbleblub_</w:t>
      </w:r>
    </w:p>
    <w:p w14:paraId="57EA40E5" w14:textId="4B877014" w:rsidR="007830D8" w:rsidRDefault="009F77AD">
      <w:r>
        <w:t xml:space="preserve">Finally </w:t>
      </w:r>
      <w:r w:rsidR="007830D8">
        <w:t>she finds Babbleblub at the site of a ritual with POOKII. He taunts her again and prepares to attack. Suddenly a loud voice/roar commands him and he stops. The GREAT DEMON appears and challenges WENDY.</w:t>
      </w:r>
    </w:p>
    <w:p w14:paraId="25E37AB8" w14:textId="501978D1" w:rsidR="007830D8" w:rsidRDefault="007830D8">
      <w:r>
        <w:t>WENDY must defeat the GREAT DEMON to save POOKII.</w:t>
      </w:r>
    </w:p>
    <w:p w14:paraId="7C3CBFA4" w14:textId="78A429FD" w:rsidR="007830D8" w:rsidRDefault="007830D8">
      <w:r>
        <w:t>The GREAT DEMON throws either FIRE or little IMPS (Babbleblub sprite) to attack WENDY.</w:t>
      </w:r>
    </w:p>
    <w:p w14:paraId="3DFF6384" w14:textId="4289D3DD" w:rsidR="007830D8" w:rsidRDefault="007830D8">
      <w:r>
        <w:t>Upon Defeat he shouts the classic “Nooooo!” and both he and Babbleblub are sucked back in to the vortex portal of POOKII’S mouth</w:t>
      </w:r>
    </w:p>
    <w:p w14:paraId="3C91ADBC" w14:textId="1B6A6F81" w:rsidR="007830D8" w:rsidRPr="007830D8" w:rsidRDefault="007830D8">
      <w:pPr>
        <w:rPr>
          <w:b/>
          <w:bCs/>
        </w:rPr>
      </w:pPr>
      <w:r w:rsidRPr="007830D8">
        <w:rPr>
          <w:b/>
          <w:bCs/>
        </w:rPr>
        <w:t>Drawing: +Demons being sucked into portal+</w:t>
      </w:r>
    </w:p>
    <w:p w14:paraId="4836D371" w14:textId="5DE57D35" w:rsidR="007830D8" w:rsidRPr="003C268A" w:rsidRDefault="007830D8">
      <w:pPr>
        <w:rPr>
          <w:b/>
          <w:bCs/>
        </w:rPr>
      </w:pPr>
      <w:r w:rsidRPr="007830D8">
        <w:rPr>
          <w:b/>
          <w:bCs/>
        </w:rPr>
        <w:t>Music: _</w:t>
      </w:r>
      <w:r>
        <w:rPr>
          <w:b/>
          <w:bCs/>
        </w:rPr>
        <w:t>Hope</w:t>
      </w:r>
      <w:r w:rsidRPr="007830D8">
        <w:rPr>
          <w:b/>
          <w:bCs/>
        </w:rPr>
        <w:t>_</w:t>
      </w:r>
    </w:p>
    <w:p w14:paraId="1FD705C5" w14:textId="3BF5B0D0" w:rsidR="007830D8" w:rsidRDefault="00865EDC">
      <w:r>
        <w:t xml:space="preserve">WENDY runs over to </w:t>
      </w:r>
      <w:r w:rsidR="007830D8">
        <w:t>POOKII</w:t>
      </w:r>
      <w:r>
        <w:t>. POOKII meows</w:t>
      </w:r>
      <w:r w:rsidR="007830D8">
        <w:t xml:space="preserve"> and WENDY celebrates.</w:t>
      </w:r>
    </w:p>
    <w:p w14:paraId="313091BD" w14:textId="5E1F9630" w:rsidR="007830D8" w:rsidRDefault="007830D8">
      <w:pPr>
        <w:pBdr>
          <w:bottom w:val="single" w:sz="6" w:space="1" w:color="auto"/>
        </w:pBdr>
      </w:pPr>
    </w:p>
    <w:p w14:paraId="30DE5EBE" w14:textId="77777777" w:rsidR="003C268A" w:rsidRDefault="003C268A"/>
    <w:p w14:paraId="6B5D4C16" w14:textId="7BE2DED6" w:rsidR="009F77AD" w:rsidRPr="009F77AD" w:rsidRDefault="009F77AD" w:rsidP="003C268A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 w:rsidR="007D3267">
        <w:rPr>
          <w:b/>
          <w:bCs/>
          <w:u w:val="single"/>
        </w:rPr>
        <w:t>9</w:t>
      </w:r>
      <w:bookmarkStart w:id="0" w:name="_GoBack"/>
      <w:bookmarkEnd w:id="0"/>
      <w:r w:rsidRPr="009F77AD">
        <w:rPr>
          <w:b/>
          <w:bCs/>
          <w:u w:val="single"/>
        </w:rPr>
        <w:t xml:space="preserve"> – Return Home</w:t>
      </w:r>
    </w:p>
    <w:p w14:paraId="786EEF53" w14:textId="77777777" w:rsidR="009F77AD" w:rsidRDefault="009F77AD" w:rsidP="009F77AD">
      <w:r>
        <w:t>Keywords: Warm, comforting, cosy, firelight, safe</w:t>
      </w:r>
    </w:p>
    <w:p w14:paraId="52E04D05" w14:textId="77777777" w:rsidR="009F77AD" w:rsidRPr="007830D8" w:rsidRDefault="009F77AD" w:rsidP="009F77AD">
      <w:pPr>
        <w:rPr>
          <w:b/>
          <w:bCs/>
        </w:rPr>
      </w:pPr>
      <w:r w:rsidRPr="007830D8">
        <w:rPr>
          <w:b/>
          <w:bCs/>
        </w:rPr>
        <w:t>Music - _Home_</w:t>
      </w:r>
    </w:p>
    <w:p w14:paraId="6FA79149" w14:textId="7A2C86DA" w:rsidR="009F77AD" w:rsidRDefault="007830D8">
      <w:r>
        <w:t>WENDY is tucked up in bed once more.</w:t>
      </w:r>
      <w:r w:rsidR="003C268A">
        <w:t xml:space="preserve"> Everyone is happy. POOKII yawns and a little puff of smoke comes out.</w:t>
      </w:r>
    </w:p>
    <w:p w14:paraId="5D3A20AE" w14:textId="3C78B3D3" w:rsidR="003C268A" w:rsidRPr="003C268A" w:rsidRDefault="003C268A">
      <w:pPr>
        <w:rPr>
          <w:b/>
          <w:bCs/>
        </w:rPr>
      </w:pPr>
      <w:r w:rsidRPr="007830D8">
        <w:rPr>
          <w:b/>
          <w:bCs/>
        </w:rPr>
        <w:t>Drawing: +</w:t>
      </w:r>
      <w:r>
        <w:rPr>
          <w:b/>
          <w:bCs/>
        </w:rPr>
        <w:t>Image of home with Wendy tucked into bed</w:t>
      </w:r>
      <w:r w:rsidRPr="007830D8">
        <w:rPr>
          <w:b/>
          <w:bCs/>
        </w:rPr>
        <w:t>+</w:t>
      </w:r>
    </w:p>
    <w:p w14:paraId="0D9790B9" w14:textId="066EA199" w:rsidR="009F77AD" w:rsidRDefault="009F77AD">
      <w:r>
        <w:t>See GRETA the Gribble Witch fly past the moon again with a good hearted cackle.</w:t>
      </w:r>
    </w:p>
    <w:p w14:paraId="0D51C652" w14:textId="104388DD" w:rsidR="009F77AD" w:rsidRDefault="009F77AD"/>
    <w:p w14:paraId="09E652A4" w14:textId="4338E38F" w:rsidR="009F77AD" w:rsidRDefault="009F77AD">
      <w:r>
        <w:t>Roll Credits.</w:t>
      </w:r>
    </w:p>
    <w:sectPr w:rsidR="009F7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MDcwNDEzN7EwMjRX0lEKTi0uzszPAykwqgUAZ+Zt4ywAAAA="/>
  </w:docVars>
  <w:rsids>
    <w:rsidRoot w:val="00617082"/>
    <w:rsid w:val="000366DA"/>
    <w:rsid w:val="003C268A"/>
    <w:rsid w:val="005B45A0"/>
    <w:rsid w:val="00617082"/>
    <w:rsid w:val="00624DAB"/>
    <w:rsid w:val="00656072"/>
    <w:rsid w:val="007830D8"/>
    <w:rsid w:val="007D3267"/>
    <w:rsid w:val="00865EDC"/>
    <w:rsid w:val="00897FE8"/>
    <w:rsid w:val="009F77AD"/>
    <w:rsid w:val="00A01E0C"/>
    <w:rsid w:val="00B220D0"/>
    <w:rsid w:val="00C25759"/>
    <w:rsid w:val="00DB67FC"/>
    <w:rsid w:val="00E4589B"/>
    <w:rsid w:val="00F15C72"/>
    <w:rsid w:val="00FD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1F681"/>
  <w15:chartTrackingRefBased/>
  <w15:docId w15:val="{252681D8-DA68-4929-B91D-B0185F2D6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67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C0EB3B-0A4C-40FD-ACB8-87949928D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oodwin</dc:creator>
  <cp:keywords/>
  <dc:description/>
  <cp:lastModifiedBy>Josh Goodwin</cp:lastModifiedBy>
  <cp:revision>16</cp:revision>
  <dcterms:created xsi:type="dcterms:W3CDTF">2019-08-03T11:56:00Z</dcterms:created>
  <dcterms:modified xsi:type="dcterms:W3CDTF">2019-08-03T16:15:00Z</dcterms:modified>
</cp:coreProperties>
</file>